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BF452" w14:textId="6704DC98" w:rsidR="00D57C67" w:rsidRPr="00281A21" w:rsidRDefault="0085774E" w:rsidP="00D57C67">
      <w:pPr>
        <w:spacing w:before="119"/>
        <w:ind w:left="4"/>
        <w:jc w:val="center"/>
        <w:rPr>
          <w:b/>
          <w:sz w:val="20"/>
          <w:szCs w:val="20"/>
        </w:rPr>
      </w:pPr>
      <w:r>
        <w:rPr>
          <w:b/>
          <w:smallCaps/>
          <w:sz w:val="20"/>
          <w:szCs w:val="20"/>
        </w:rPr>
        <w:t>FICHA DE INSCRIÇÃO – EDITAL DE MONITORIA</w:t>
      </w:r>
      <w:r w:rsidR="00E3496F">
        <w:rPr>
          <w:b/>
          <w:smallCaps/>
          <w:sz w:val="20"/>
          <w:szCs w:val="20"/>
        </w:rPr>
        <w:t xml:space="preserve"> VOLUNTÁRIA</w:t>
      </w:r>
    </w:p>
    <w:p w14:paraId="0FF8B426" w14:textId="77777777" w:rsidR="00D57C67" w:rsidRPr="00281A21" w:rsidRDefault="00D57C67" w:rsidP="00D57C67">
      <w:pPr>
        <w:pStyle w:val="Corpodetexto"/>
        <w:spacing w:before="11"/>
        <w:rPr>
          <w:rFonts w:ascii="Century Gothic" w:hAnsi="Century Gothic"/>
          <w:b w:val="0"/>
          <w:sz w:val="20"/>
          <w:szCs w:val="20"/>
        </w:rPr>
      </w:pPr>
    </w:p>
    <w:tbl>
      <w:tblPr>
        <w:tblStyle w:val="TableNormal"/>
        <w:tblW w:w="10204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38"/>
        <w:gridCol w:w="8766"/>
      </w:tblGrid>
      <w:tr w:rsidR="00D57C67" w:rsidRPr="00281A21" w14:paraId="22269BB7" w14:textId="77777777" w:rsidTr="00281A21">
        <w:trPr>
          <w:trHeight w:val="364"/>
        </w:trPr>
        <w:tc>
          <w:tcPr>
            <w:tcW w:w="10204" w:type="dxa"/>
            <w:gridSpan w:val="2"/>
            <w:shd w:val="clear" w:color="auto" w:fill="001F5F"/>
          </w:tcPr>
          <w:p w14:paraId="5323DEC9" w14:textId="77777777" w:rsidR="00D57C67" w:rsidRPr="00281A21" w:rsidRDefault="00D57C67" w:rsidP="0085774E">
            <w:pPr>
              <w:pStyle w:val="TableParagraph"/>
              <w:spacing w:line="360" w:lineRule="auto"/>
              <w:ind w:left="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color w:val="FFFFFF"/>
                <w:spacing w:val="-2"/>
                <w:sz w:val="20"/>
                <w:szCs w:val="20"/>
              </w:rPr>
              <w:t>IDENTIFICAÇÃO</w:t>
            </w:r>
          </w:p>
        </w:tc>
      </w:tr>
      <w:tr w:rsidR="00D57C67" w:rsidRPr="00281A21" w14:paraId="6B8EBAAE" w14:textId="77777777" w:rsidTr="00281A21">
        <w:trPr>
          <w:trHeight w:val="364"/>
        </w:trPr>
        <w:tc>
          <w:tcPr>
            <w:tcW w:w="10204" w:type="dxa"/>
            <w:gridSpan w:val="2"/>
            <w:shd w:val="clear" w:color="auto" w:fill="D4DCE3"/>
          </w:tcPr>
          <w:p w14:paraId="098FC53F" w14:textId="4FF9B7F4" w:rsidR="00D57C67" w:rsidRPr="0085774E" w:rsidRDefault="0085774E" w:rsidP="0085774E">
            <w:pPr>
              <w:spacing w:line="360" w:lineRule="auto"/>
              <w:ind w:left="22"/>
              <w:rPr>
                <w:b/>
                <w:bCs/>
              </w:rPr>
            </w:pPr>
            <w:r>
              <w:rPr>
                <w:b/>
                <w:bCs/>
              </w:rPr>
              <w:t>Dados do(a) aluno(a) candidato(a):</w:t>
            </w:r>
          </w:p>
        </w:tc>
      </w:tr>
      <w:tr w:rsidR="0085774E" w:rsidRPr="00281A21" w14:paraId="63DBF97B" w14:textId="77777777" w:rsidTr="0085774E">
        <w:trPr>
          <w:trHeight w:val="850"/>
        </w:trPr>
        <w:tc>
          <w:tcPr>
            <w:tcW w:w="1438" w:type="dxa"/>
            <w:vAlign w:val="center"/>
          </w:tcPr>
          <w:p w14:paraId="5059A6AE" w14:textId="393C2A78" w:rsidR="0085774E" w:rsidRPr="0085774E" w:rsidRDefault="0085774E" w:rsidP="0085774E">
            <w:pPr>
              <w:spacing w:line="360" w:lineRule="auto"/>
              <w:ind w:left="164"/>
              <w:jc w:val="center"/>
              <w:rPr>
                <w:b/>
                <w:bCs/>
                <w:sz w:val="20"/>
                <w:szCs w:val="20"/>
              </w:rPr>
            </w:pPr>
            <w:r w:rsidRPr="0085774E">
              <w:rPr>
                <w:b/>
                <w:bCs/>
                <w:sz w:val="20"/>
                <w:szCs w:val="20"/>
              </w:rPr>
              <w:t>Nome</w:t>
            </w:r>
          </w:p>
        </w:tc>
        <w:tc>
          <w:tcPr>
            <w:tcW w:w="8766" w:type="dxa"/>
            <w:vAlign w:val="center"/>
          </w:tcPr>
          <w:p w14:paraId="1ED170AA" w14:textId="03466234" w:rsidR="0085774E" w:rsidRPr="00281A21" w:rsidRDefault="0085774E" w:rsidP="0085774E">
            <w:pPr>
              <w:spacing w:line="360" w:lineRule="auto"/>
              <w:ind w:left="164"/>
              <w:rPr>
                <w:b/>
                <w:sz w:val="20"/>
                <w:szCs w:val="20"/>
              </w:rPr>
            </w:pPr>
          </w:p>
        </w:tc>
      </w:tr>
      <w:tr w:rsidR="0085774E" w:rsidRPr="00281A21" w14:paraId="74E53790" w14:textId="77777777" w:rsidTr="0085774E">
        <w:trPr>
          <w:trHeight w:val="850"/>
        </w:trPr>
        <w:tc>
          <w:tcPr>
            <w:tcW w:w="1438" w:type="dxa"/>
            <w:vAlign w:val="center"/>
          </w:tcPr>
          <w:p w14:paraId="782C82EA" w14:textId="722CBC2E" w:rsidR="0085774E" w:rsidRPr="0085774E" w:rsidRDefault="0085774E" w:rsidP="0085774E">
            <w:pPr>
              <w:spacing w:line="360" w:lineRule="auto"/>
              <w:ind w:left="164"/>
              <w:jc w:val="center"/>
              <w:rPr>
                <w:b/>
                <w:bCs/>
                <w:sz w:val="20"/>
                <w:szCs w:val="20"/>
              </w:rPr>
            </w:pPr>
            <w:r w:rsidRPr="0085774E">
              <w:rPr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8766" w:type="dxa"/>
            <w:vAlign w:val="center"/>
          </w:tcPr>
          <w:p w14:paraId="501C9DF9" w14:textId="3C327E85" w:rsidR="0085774E" w:rsidRPr="00281A21" w:rsidRDefault="0085774E" w:rsidP="0085774E">
            <w:pPr>
              <w:spacing w:line="360" w:lineRule="auto"/>
              <w:ind w:left="164"/>
              <w:rPr>
                <w:b/>
                <w:smallCaps/>
                <w:spacing w:val="-2"/>
                <w:sz w:val="20"/>
                <w:szCs w:val="20"/>
              </w:rPr>
            </w:pPr>
          </w:p>
        </w:tc>
      </w:tr>
      <w:tr w:rsidR="0085774E" w:rsidRPr="00281A21" w14:paraId="240A8364" w14:textId="77777777" w:rsidTr="0085774E">
        <w:trPr>
          <w:trHeight w:val="850"/>
        </w:trPr>
        <w:tc>
          <w:tcPr>
            <w:tcW w:w="1438" w:type="dxa"/>
            <w:vAlign w:val="center"/>
          </w:tcPr>
          <w:p w14:paraId="7302598D" w14:textId="08063BB1" w:rsidR="0085774E" w:rsidRPr="0085774E" w:rsidRDefault="0085774E" w:rsidP="0085774E">
            <w:pPr>
              <w:spacing w:line="360" w:lineRule="auto"/>
              <w:ind w:left="164"/>
              <w:jc w:val="center"/>
              <w:rPr>
                <w:b/>
                <w:bCs/>
                <w:sz w:val="20"/>
                <w:szCs w:val="20"/>
              </w:rPr>
            </w:pPr>
            <w:r w:rsidRPr="0085774E">
              <w:rPr>
                <w:b/>
                <w:bCs/>
                <w:sz w:val="20"/>
                <w:szCs w:val="20"/>
              </w:rPr>
              <w:t>Telefone</w:t>
            </w:r>
          </w:p>
        </w:tc>
        <w:tc>
          <w:tcPr>
            <w:tcW w:w="8766" w:type="dxa"/>
            <w:vAlign w:val="center"/>
          </w:tcPr>
          <w:p w14:paraId="189194EA" w14:textId="00986FB6" w:rsidR="0085774E" w:rsidRPr="00281A21" w:rsidRDefault="0085774E" w:rsidP="0085774E">
            <w:pPr>
              <w:spacing w:line="360" w:lineRule="auto"/>
              <w:ind w:left="164"/>
              <w:rPr>
                <w:b/>
                <w:smallCaps/>
                <w:spacing w:val="-2"/>
                <w:sz w:val="20"/>
                <w:szCs w:val="20"/>
              </w:rPr>
            </w:pPr>
          </w:p>
        </w:tc>
      </w:tr>
      <w:tr w:rsidR="0085774E" w:rsidRPr="00281A21" w14:paraId="5EAD21AB" w14:textId="77777777" w:rsidTr="0085774E">
        <w:trPr>
          <w:trHeight w:val="850"/>
        </w:trPr>
        <w:tc>
          <w:tcPr>
            <w:tcW w:w="1438" w:type="dxa"/>
            <w:vAlign w:val="center"/>
          </w:tcPr>
          <w:p w14:paraId="1D487AB7" w14:textId="54361DE0" w:rsidR="0085774E" w:rsidRPr="0085774E" w:rsidRDefault="0085774E" w:rsidP="0085774E">
            <w:pPr>
              <w:spacing w:line="360" w:lineRule="auto"/>
              <w:ind w:left="164"/>
              <w:jc w:val="center"/>
              <w:rPr>
                <w:b/>
                <w:bCs/>
                <w:sz w:val="20"/>
                <w:szCs w:val="20"/>
              </w:rPr>
            </w:pPr>
            <w:r w:rsidRPr="0085774E">
              <w:rPr>
                <w:b/>
                <w:bCs/>
                <w:sz w:val="20"/>
                <w:szCs w:val="20"/>
              </w:rPr>
              <w:t>Nº de Matrícula</w:t>
            </w:r>
          </w:p>
        </w:tc>
        <w:tc>
          <w:tcPr>
            <w:tcW w:w="8766" w:type="dxa"/>
            <w:vAlign w:val="center"/>
          </w:tcPr>
          <w:p w14:paraId="425F5783" w14:textId="27E1D22B" w:rsidR="0085774E" w:rsidRPr="00281A21" w:rsidRDefault="0085774E" w:rsidP="0085774E">
            <w:pPr>
              <w:spacing w:line="360" w:lineRule="auto"/>
              <w:ind w:left="164"/>
              <w:rPr>
                <w:b/>
                <w:smallCaps/>
                <w:spacing w:val="-2"/>
                <w:sz w:val="20"/>
                <w:szCs w:val="20"/>
              </w:rPr>
            </w:pPr>
          </w:p>
        </w:tc>
      </w:tr>
      <w:tr w:rsidR="0085774E" w:rsidRPr="00281A21" w14:paraId="3B41B486" w14:textId="77777777" w:rsidTr="0085774E">
        <w:trPr>
          <w:trHeight w:val="850"/>
        </w:trPr>
        <w:tc>
          <w:tcPr>
            <w:tcW w:w="1438" w:type="dxa"/>
            <w:vAlign w:val="center"/>
          </w:tcPr>
          <w:p w14:paraId="2DC80972" w14:textId="2BA102BD" w:rsidR="0085774E" w:rsidRPr="0085774E" w:rsidRDefault="0085774E" w:rsidP="0085774E">
            <w:pPr>
              <w:spacing w:line="360" w:lineRule="auto"/>
              <w:ind w:left="164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urso de Graduação</w:t>
            </w:r>
          </w:p>
        </w:tc>
        <w:tc>
          <w:tcPr>
            <w:tcW w:w="8766" w:type="dxa"/>
            <w:vAlign w:val="center"/>
          </w:tcPr>
          <w:p w14:paraId="6E1F20FE" w14:textId="77777777" w:rsidR="0085774E" w:rsidRPr="00281A21" w:rsidRDefault="0085774E" w:rsidP="0085774E">
            <w:pPr>
              <w:spacing w:line="360" w:lineRule="auto"/>
              <w:ind w:left="164"/>
              <w:rPr>
                <w:b/>
                <w:smallCaps/>
                <w:spacing w:val="-2"/>
                <w:sz w:val="20"/>
                <w:szCs w:val="20"/>
              </w:rPr>
            </w:pPr>
          </w:p>
        </w:tc>
      </w:tr>
      <w:tr w:rsidR="0085774E" w:rsidRPr="00281A21" w14:paraId="2FE4E245" w14:textId="77777777" w:rsidTr="0085774E">
        <w:trPr>
          <w:trHeight w:val="850"/>
        </w:trPr>
        <w:tc>
          <w:tcPr>
            <w:tcW w:w="1438" w:type="dxa"/>
            <w:vAlign w:val="center"/>
          </w:tcPr>
          <w:p w14:paraId="1D4252D3" w14:textId="1DF3E740" w:rsidR="0085774E" w:rsidRPr="0085774E" w:rsidRDefault="0085774E" w:rsidP="0085774E">
            <w:pPr>
              <w:spacing w:line="360" w:lineRule="auto"/>
              <w:ind w:left="164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íodo do Curso</w:t>
            </w:r>
          </w:p>
        </w:tc>
        <w:tc>
          <w:tcPr>
            <w:tcW w:w="8766" w:type="dxa"/>
            <w:vAlign w:val="center"/>
          </w:tcPr>
          <w:p w14:paraId="1470366E" w14:textId="77777777" w:rsidR="0085774E" w:rsidRPr="00281A21" w:rsidRDefault="0085774E" w:rsidP="0085774E">
            <w:pPr>
              <w:spacing w:line="360" w:lineRule="auto"/>
              <w:ind w:left="164"/>
              <w:rPr>
                <w:b/>
                <w:smallCaps/>
                <w:spacing w:val="-2"/>
                <w:sz w:val="20"/>
                <w:szCs w:val="20"/>
              </w:rPr>
            </w:pPr>
          </w:p>
        </w:tc>
      </w:tr>
      <w:tr w:rsidR="00D57C67" w:rsidRPr="00281A21" w14:paraId="31407DC4" w14:textId="77777777" w:rsidTr="00281A21">
        <w:trPr>
          <w:trHeight w:val="364"/>
        </w:trPr>
        <w:tc>
          <w:tcPr>
            <w:tcW w:w="10204" w:type="dxa"/>
            <w:gridSpan w:val="2"/>
            <w:shd w:val="clear" w:color="auto" w:fill="D4DCE3"/>
          </w:tcPr>
          <w:p w14:paraId="08FEC7B7" w14:textId="7C27D299" w:rsidR="00D57C67" w:rsidRPr="0085774E" w:rsidRDefault="0085774E" w:rsidP="0085774E">
            <w:pPr>
              <w:pStyle w:val="TableParagraph"/>
              <w:spacing w:line="360" w:lineRule="auto"/>
              <w:ind w:left="22"/>
              <w:rPr>
                <w:rFonts w:ascii="Century Gothic" w:hAnsi="Century Gothic"/>
                <w:b/>
              </w:rPr>
            </w:pPr>
            <w:r w:rsidRPr="0085774E">
              <w:rPr>
                <w:rFonts w:ascii="Century Gothic" w:hAnsi="Century Gothic"/>
                <w:b/>
              </w:rPr>
              <w:t>Disciplina</w:t>
            </w:r>
          </w:p>
        </w:tc>
      </w:tr>
      <w:tr w:rsidR="00D57C67" w:rsidRPr="00281A21" w14:paraId="45343ACB" w14:textId="77777777" w:rsidTr="00281A21">
        <w:trPr>
          <w:trHeight w:val="364"/>
        </w:trPr>
        <w:tc>
          <w:tcPr>
            <w:tcW w:w="10204" w:type="dxa"/>
            <w:gridSpan w:val="2"/>
          </w:tcPr>
          <w:p w14:paraId="12258A38" w14:textId="46B90E9D" w:rsidR="00D57C67" w:rsidRPr="00281A21" w:rsidRDefault="00D57C67" w:rsidP="0085774E">
            <w:pPr>
              <w:pStyle w:val="TableParagraph"/>
              <w:spacing w:line="360" w:lineRule="auto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FC05D47" w14:textId="77777777" w:rsidR="00D57C67" w:rsidRPr="00281A21" w:rsidRDefault="00D57C67" w:rsidP="00D57C67">
      <w:pPr>
        <w:pStyle w:val="Corpodetexto"/>
        <w:rPr>
          <w:rFonts w:ascii="Century Gothic" w:hAnsi="Century Gothic"/>
          <w:b w:val="0"/>
          <w:sz w:val="20"/>
          <w:szCs w:val="20"/>
        </w:rPr>
      </w:pPr>
    </w:p>
    <w:p w14:paraId="281310CC" w14:textId="77777777" w:rsidR="0085774E" w:rsidRPr="0085774E" w:rsidRDefault="0085774E" w:rsidP="0085774E">
      <w:pPr>
        <w:spacing w:before="3"/>
        <w:ind w:left="484" w:hanging="342"/>
        <w:rPr>
          <w:rFonts w:cs="Arial"/>
          <w:b/>
          <w:sz w:val="20"/>
          <w:szCs w:val="20"/>
        </w:rPr>
      </w:pPr>
      <w:r w:rsidRPr="0085774E">
        <w:rPr>
          <w:rFonts w:cs="Arial"/>
          <w:b/>
          <w:spacing w:val="-2"/>
          <w:sz w:val="20"/>
          <w:szCs w:val="20"/>
          <w:u w:val="single"/>
        </w:rPr>
        <w:t>Procedimentos</w:t>
      </w:r>
      <w:r w:rsidRPr="0085774E">
        <w:rPr>
          <w:rFonts w:cs="Arial"/>
          <w:b/>
          <w:spacing w:val="-2"/>
          <w:sz w:val="20"/>
          <w:szCs w:val="20"/>
        </w:rPr>
        <w:t>:</w:t>
      </w:r>
    </w:p>
    <w:p w14:paraId="6413BF0D" w14:textId="77777777" w:rsidR="0085774E" w:rsidRDefault="0085774E" w:rsidP="0085774E">
      <w:pPr>
        <w:pStyle w:val="PargrafodaLista"/>
        <w:numPr>
          <w:ilvl w:val="0"/>
          <w:numId w:val="8"/>
        </w:numPr>
        <w:spacing w:before="240" w:line="360" w:lineRule="auto"/>
        <w:jc w:val="both"/>
        <w:rPr>
          <w:rFonts w:cs="Arial"/>
          <w:bCs/>
          <w:sz w:val="20"/>
          <w:szCs w:val="20"/>
        </w:rPr>
      </w:pPr>
      <w:r w:rsidRPr="0085774E">
        <w:rPr>
          <w:rFonts w:cs="Arial"/>
          <w:bCs/>
          <w:spacing w:val="24"/>
          <w:sz w:val="20"/>
          <w:szCs w:val="20"/>
        </w:rPr>
        <w:t>O</w:t>
      </w:r>
      <w:r w:rsidRPr="0085774E">
        <w:rPr>
          <w:rFonts w:cs="Arial"/>
          <w:bCs/>
          <w:sz w:val="20"/>
          <w:szCs w:val="20"/>
        </w:rPr>
        <w:t>(a)</w:t>
      </w:r>
      <w:r w:rsidRPr="0085774E">
        <w:rPr>
          <w:rFonts w:cs="Arial"/>
          <w:bCs/>
          <w:spacing w:val="23"/>
          <w:sz w:val="20"/>
          <w:szCs w:val="20"/>
        </w:rPr>
        <w:t xml:space="preserve"> a</w:t>
      </w:r>
      <w:r w:rsidRPr="0085774E">
        <w:rPr>
          <w:rFonts w:cs="Arial"/>
          <w:bCs/>
          <w:sz w:val="20"/>
          <w:szCs w:val="20"/>
        </w:rPr>
        <w:t>luno(a)</w:t>
      </w:r>
      <w:r w:rsidRPr="0085774E">
        <w:rPr>
          <w:rFonts w:cs="Arial"/>
          <w:bCs/>
          <w:spacing w:val="24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candidato(a)</w:t>
      </w:r>
      <w:r w:rsidRPr="0085774E">
        <w:rPr>
          <w:rFonts w:cs="Arial"/>
          <w:bCs/>
          <w:spacing w:val="24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deverá</w:t>
      </w:r>
      <w:r w:rsidRPr="0085774E">
        <w:rPr>
          <w:rFonts w:cs="Arial"/>
          <w:bCs/>
          <w:spacing w:val="25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retirar</w:t>
      </w:r>
      <w:r w:rsidRPr="0085774E">
        <w:rPr>
          <w:rFonts w:cs="Arial"/>
          <w:bCs/>
          <w:spacing w:val="25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seu</w:t>
      </w:r>
      <w:r w:rsidRPr="0085774E">
        <w:rPr>
          <w:rFonts w:cs="Arial"/>
          <w:bCs/>
          <w:spacing w:val="25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Histórico</w:t>
      </w:r>
      <w:r w:rsidRPr="0085774E">
        <w:rPr>
          <w:rFonts w:cs="Arial"/>
          <w:bCs/>
          <w:spacing w:val="24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Escolar</w:t>
      </w:r>
      <w:r w:rsidRPr="0085774E">
        <w:rPr>
          <w:rFonts w:cs="Arial"/>
          <w:bCs/>
          <w:spacing w:val="23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pelo APP MEU UNIVERSO ou pelo Espaço do Aluno (</w:t>
      </w:r>
      <w:hyperlink r:id="rId8">
        <w:r w:rsidRPr="0085774E">
          <w:rPr>
            <w:rFonts w:cs="Arial"/>
            <w:bCs/>
            <w:color w:val="0000FF"/>
            <w:spacing w:val="-2"/>
            <w:sz w:val="20"/>
            <w:szCs w:val="20"/>
            <w:u w:val="single" w:color="0000FF"/>
          </w:rPr>
          <w:t>https://cdu.asoec.com.br/public/index/login</w:t>
        </w:r>
      </w:hyperlink>
      <w:r w:rsidRPr="0085774E">
        <w:rPr>
          <w:rFonts w:cs="Arial"/>
          <w:bCs/>
          <w:sz w:val="20"/>
          <w:szCs w:val="20"/>
        </w:rPr>
        <w:t xml:space="preserve"> ou)</w:t>
      </w:r>
    </w:p>
    <w:p w14:paraId="1D2EE9F0" w14:textId="205B68FE" w:rsidR="0085774E" w:rsidRPr="0085774E" w:rsidRDefault="0085774E" w:rsidP="0085774E">
      <w:pPr>
        <w:pStyle w:val="PargrafodaLista"/>
        <w:numPr>
          <w:ilvl w:val="0"/>
          <w:numId w:val="8"/>
        </w:numPr>
        <w:spacing w:before="240" w:line="360" w:lineRule="auto"/>
        <w:jc w:val="both"/>
        <w:rPr>
          <w:rFonts w:cs="Arial"/>
          <w:bCs/>
          <w:sz w:val="20"/>
          <w:szCs w:val="20"/>
        </w:rPr>
      </w:pPr>
      <w:r w:rsidRPr="0085774E">
        <w:rPr>
          <w:rFonts w:cs="Arial"/>
          <w:bCs/>
          <w:spacing w:val="24"/>
          <w:sz w:val="20"/>
          <w:szCs w:val="20"/>
        </w:rPr>
        <w:t>O</w:t>
      </w:r>
      <w:r w:rsidRPr="0085774E">
        <w:rPr>
          <w:rFonts w:cs="Arial"/>
          <w:bCs/>
          <w:sz w:val="20"/>
          <w:szCs w:val="20"/>
        </w:rPr>
        <w:t>(a)</w:t>
      </w:r>
      <w:r w:rsidRPr="0085774E">
        <w:rPr>
          <w:rFonts w:cs="Arial"/>
          <w:bCs/>
          <w:spacing w:val="23"/>
          <w:sz w:val="20"/>
          <w:szCs w:val="20"/>
        </w:rPr>
        <w:t xml:space="preserve"> a</w:t>
      </w:r>
      <w:r w:rsidRPr="0085774E">
        <w:rPr>
          <w:rFonts w:cs="Arial"/>
          <w:bCs/>
          <w:sz w:val="20"/>
          <w:szCs w:val="20"/>
        </w:rPr>
        <w:t>luno(a)</w:t>
      </w:r>
      <w:r w:rsidRPr="0085774E">
        <w:rPr>
          <w:rFonts w:cs="Arial"/>
          <w:bCs/>
          <w:spacing w:val="24"/>
          <w:sz w:val="20"/>
          <w:szCs w:val="20"/>
        </w:rPr>
        <w:t xml:space="preserve"> </w:t>
      </w:r>
      <w:r w:rsidRPr="0085774E">
        <w:rPr>
          <w:rFonts w:cs="Arial"/>
          <w:bCs/>
          <w:sz w:val="20"/>
          <w:szCs w:val="20"/>
        </w:rPr>
        <w:t>candidato(a)</w:t>
      </w:r>
      <w:r>
        <w:rPr>
          <w:rFonts w:cs="Arial"/>
          <w:bCs/>
          <w:sz w:val="20"/>
          <w:szCs w:val="20"/>
        </w:rPr>
        <w:t xml:space="preserve"> deverá preencher esta ficha de inscrição e enviar para o endereço eletrônico indicado no respectivo Edital de Monitoria.</w:t>
      </w:r>
    </w:p>
    <w:sectPr w:rsidR="0085774E" w:rsidRPr="0085774E" w:rsidSect="00C17C56">
      <w:headerReference w:type="default" r:id="rId9"/>
      <w:footerReference w:type="default" r:id="rId10"/>
      <w:pgSz w:w="11906" w:h="16838"/>
      <w:pgMar w:top="1560" w:right="849" w:bottom="0" w:left="85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C9687" w14:textId="77777777" w:rsidR="00C17C56" w:rsidRDefault="00C17C56">
      <w:pPr>
        <w:spacing w:after="0" w:line="240" w:lineRule="auto"/>
      </w:pPr>
      <w:r>
        <w:separator/>
      </w:r>
    </w:p>
  </w:endnote>
  <w:endnote w:type="continuationSeparator" w:id="0">
    <w:p w14:paraId="2823DBEB" w14:textId="77777777" w:rsidR="00C17C56" w:rsidRDefault="00C17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E6EC5" w14:textId="77777777" w:rsidR="000765A9" w:rsidRDefault="000765A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D0C7998" w14:textId="77777777" w:rsidR="000765A9" w:rsidRDefault="000765A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3D08D" w14:textId="77777777" w:rsidR="00C17C56" w:rsidRDefault="00C17C56">
      <w:pPr>
        <w:spacing w:after="0" w:line="240" w:lineRule="auto"/>
      </w:pPr>
      <w:r>
        <w:separator/>
      </w:r>
    </w:p>
  </w:footnote>
  <w:footnote w:type="continuationSeparator" w:id="0">
    <w:p w14:paraId="63454897" w14:textId="77777777" w:rsidR="00C17C56" w:rsidRDefault="00C17C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8357"/>
    </w:tblGrid>
    <w:tr w:rsidR="00D57C67" w14:paraId="5945C3AE" w14:textId="77777777" w:rsidTr="0005280F">
      <w:tc>
        <w:tcPr>
          <w:tcW w:w="1555" w:type="dxa"/>
        </w:tcPr>
        <w:p w14:paraId="7D95972C" w14:textId="77777777" w:rsidR="00D57C67" w:rsidRPr="002327CA" w:rsidRDefault="00D57C67" w:rsidP="00D57C67">
          <w:pPr>
            <w:pStyle w:val="Ttulo"/>
            <w:jc w:val="left"/>
            <w:rPr>
              <w:rFonts w:ascii="Calibri" w:hAnsi="Calibri" w:cs="Calibri"/>
              <w:color w:val="002060"/>
              <w:sz w:val="40"/>
              <w:szCs w:val="40"/>
            </w:rPr>
          </w:pPr>
          <w:r w:rsidRPr="00417AD6">
            <w:rPr>
              <w:rFonts w:ascii="Calibri" w:hAnsi="Calibri" w:cs="Calibri"/>
              <w:noProof/>
              <w:color w:val="002060"/>
              <w:sz w:val="30"/>
              <w:szCs w:val="30"/>
            </w:rPr>
            <w:drawing>
              <wp:inline distT="0" distB="0" distL="0" distR="0" wp14:anchorId="544F01B4" wp14:editId="76014BF3">
                <wp:extent cx="831850" cy="857250"/>
                <wp:effectExtent l="0" t="0" r="6350" b="0"/>
                <wp:docPr id="45257067" name="Imagem 45257067" descr="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1216682" name="Imagem 1" descr="Logotipo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18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57" w:type="dxa"/>
        </w:tcPr>
        <w:p w14:paraId="6ED56087" w14:textId="77777777" w:rsidR="00D57C67" w:rsidRPr="00BE3505" w:rsidRDefault="00D57C67" w:rsidP="00D57C67">
          <w:pPr>
            <w:pStyle w:val="Ttulo"/>
            <w:spacing w:before="240"/>
            <w:jc w:val="left"/>
            <w:rPr>
              <w:rFonts w:cs="Calibri"/>
              <w:b w:val="0"/>
              <w:bCs/>
              <w:color w:val="002060"/>
              <w:sz w:val="30"/>
              <w:szCs w:val="30"/>
            </w:rPr>
          </w:pPr>
          <w:r w:rsidRPr="00BE3505">
            <w:rPr>
              <w:rFonts w:cs="Calibri"/>
              <w:bCs/>
              <w:color w:val="002060"/>
              <w:sz w:val="30"/>
              <w:szCs w:val="30"/>
            </w:rPr>
            <w:t>UNIVERSIDADE SALGADO DE OLIVEIRA</w:t>
          </w:r>
          <w:r>
            <w:rPr>
              <w:rFonts w:cs="Calibri"/>
              <w:bCs/>
              <w:color w:val="002060"/>
              <w:sz w:val="30"/>
              <w:szCs w:val="30"/>
            </w:rPr>
            <w:t xml:space="preserve"> - UNIVERSO</w:t>
          </w:r>
        </w:p>
        <w:p w14:paraId="0AE50A77" w14:textId="77777777" w:rsidR="00D57C67" w:rsidRPr="00BE3505" w:rsidRDefault="00D57C67" w:rsidP="00D57C67">
          <w:pPr>
            <w:pStyle w:val="Ttulo"/>
            <w:jc w:val="left"/>
            <w:rPr>
              <w:rFonts w:cs="Calibri"/>
              <w:color w:val="002060"/>
              <w:sz w:val="14"/>
              <w:szCs w:val="14"/>
            </w:rPr>
          </w:pPr>
          <w:r w:rsidRPr="00BE3505">
            <w:rPr>
              <w:rFonts w:cs="Calibri"/>
              <w:color w:val="002060"/>
              <w:sz w:val="14"/>
              <w:szCs w:val="14"/>
            </w:rPr>
            <w:t>Recredenciada pela Portaria MEC nº 1.591 de 10/09/2019, publicada no Diário Oficial da União de 12/09/2019</w:t>
          </w:r>
        </w:p>
        <w:p w14:paraId="0FCF2E9B" w14:textId="77777777" w:rsidR="00D57C67" w:rsidRPr="00BE3505" w:rsidRDefault="00D57C67" w:rsidP="00D57C67">
          <w:pPr>
            <w:pStyle w:val="Ttulo"/>
            <w:jc w:val="left"/>
            <w:rPr>
              <w:rFonts w:cs="Calibri"/>
              <w:color w:val="002060"/>
              <w:sz w:val="16"/>
              <w:szCs w:val="16"/>
            </w:rPr>
          </w:pPr>
          <w:r w:rsidRPr="00BE3505">
            <w:rPr>
              <w:rFonts w:cs="Calibri"/>
              <w:color w:val="002060"/>
              <w:sz w:val="14"/>
              <w:szCs w:val="14"/>
            </w:rPr>
            <w:t>Mantida pela Associação Salgado de Oliveira de Educação e Cultura – ASOEC</w:t>
          </w:r>
        </w:p>
        <w:p w14:paraId="1A3BACB4" w14:textId="77777777" w:rsidR="00D57C67" w:rsidRPr="00005917" w:rsidRDefault="00D57C67" w:rsidP="00D57C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rPr>
              <w:rFonts w:ascii="Calibri" w:hAnsi="Calibri" w:cs="Calibri"/>
              <w:color w:val="000000"/>
              <w:sz w:val="2"/>
              <w:szCs w:val="2"/>
            </w:rPr>
          </w:pPr>
        </w:p>
        <w:p w14:paraId="7E5D384C" w14:textId="77777777" w:rsidR="00D57C67" w:rsidRDefault="00D57C67" w:rsidP="00D57C67">
          <w:pPr>
            <w:pStyle w:val="Cabealho"/>
          </w:pPr>
        </w:p>
      </w:tc>
    </w:tr>
  </w:tbl>
  <w:p w14:paraId="6470BEA7" w14:textId="77777777" w:rsidR="00D57C67" w:rsidRPr="00B42198" w:rsidRDefault="00D57C67" w:rsidP="00D57C67">
    <w:pPr>
      <w:pStyle w:val="Cabealh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65F47"/>
    <w:multiLevelType w:val="hybridMultilevel"/>
    <w:tmpl w:val="D7381D8C"/>
    <w:lvl w:ilvl="0" w:tplc="EB46A272">
      <w:start w:val="1"/>
      <w:numFmt w:val="ordinal"/>
      <w:lvlText w:val="%1."/>
      <w:lvlJc w:val="left"/>
      <w:pPr>
        <w:ind w:left="86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453E3"/>
    <w:multiLevelType w:val="hybridMultilevel"/>
    <w:tmpl w:val="E670EE78"/>
    <w:lvl w:ilvl="0" w:tplc="378A0FC2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07F823C6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A70E64C4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0A3270B8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AED49EDC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D3A613BC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86001DBE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434AC7E6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6A64F9C2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2" w15:restartNumberingAfterBreak="0">
    <w:nsid w:val="206C7B4B"/>
    <w:multiLevelType w:val="hybridMultilevel"/>
    <w:tmpl w:val="90126606"/>
    <w:lvl w:ilvl="0" w:tplc="5DD2A8FE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ACCCAF30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3064BD16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92D8E622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35742578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C7E657C0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DC949AFE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4F41732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221287CA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3" w15:restartNumberingAfterBreak="0">
    <w:nsid w:val="2C8221D2"/>
    <w:multiLevelType w:val="hybridMultilevel"/>
    <w:tmpl w:val="4E5A23A6"/>
    <w:lvl w:ilvl="0" w:tplc="1772EF7E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64BC1DE8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C3701F6E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2698F2F4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39C0DB8A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E62A90EE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66C4DDB6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52A294DE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816EB64E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4" w15:restartNumberingAfterBreak="0">
    <w:nsid w:val="32EA69AC"/>
    <w:multiLevelType w:val="hybridMultilevel"/>
    <w:tmpl w:val="5C581AB6"/>
    <w:lvl w:ilvl="0" w:tplc="2BEA3650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142EA4CC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CB7E382E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C6F05A7A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8A7895D2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468CEA5E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9DB829A8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3866906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A8A2D932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5" w15:restartNumberingAfterBreak="0">
    <w:nsid w:val="4DA034AF"/>
    <w:multiLevelType w:val="hybridMultilevel"/>
    <w:tmpl w:val="B906A874"/>
    <w:lvl w:ilvl="0" w:tplc="17C0A500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5B3A343E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8B0A7ED4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15AA6D58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42400A4C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6D6E9336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F8440718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D9AF1F0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3810257C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6" w15:restartNumberingAfterBreak="0">
    <w:nsid w:val="6A576117"/>
    <w:multiLevelType w:val="multilevel"/>
    <w:tmpl w:val="EEF8399A"/>
    <w:lvl w:ilvl="0">
      <w:start w:val="1"/>
      <w:numFmt w:val="decimal"/>
      <w:lvlText w:val="%1"/>
      <w:lvlJc w:val="left"/>
      <w:pPr>
        <w:ind w:left="1149" w:hanging="188"/>
        <w:jc w:val="left"/>
      </w:pPr>
      <w:rPr>
        <w:rFonts w:ascii="Tahoma" w:eastAsia="Tahoma" w:hAnsi="Tahoma" w:cs="Tahoma" w:hint="default"/>
        <w:b/>
        <w:bCs/>
        <w:i w:val="0"/>
        <w:iCs w:val="0"/>
        <w:spacing w:val="0"/>
        <w:w w:val="88"/>
        <w:sz w:val="22"/>
        <w:szCs w:val="22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962" w:hanging="440"/>
        <w:jc w:val="left"/>
      </w:pPr>
      <w:rPr>
        <w:rFonts w:ascii="Verdana" w:eastAsia="Verdana" w:hAnsi="Verdana" w:cs="Verdana" w:hint="default"/>
        <w:b w:val="0"/>
        <w:bCs w:val="0"/>
        <w:i w:val="0"/>
        <w:iCs w:val="0"/>
        <w:spacing w:val="-2"/>
        <w:w w:val="83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171" w:hanging="440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203" w:hanging="44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235" w:hanging="44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267" w:hanging="44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299" w:hanging="44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330" w:hanging="44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362" w:hanging="440"/>
      </w:pPr>
      <w:rPr>
        <w:rFonts w:hint="default"/>
        <w:lang w:val="pt-PT" w:eastAsia="en-US" w:bidi="ar-SA"/>
      </w:rPr>
    </w:lvl>
  </w:abstractNum>
  <w:abstractNum w:abstractNumId="7" w15:restartNumberingAfterBreak="0">
    <w:nsid w:val="7E060248"/>
    <w:multiLevelType w:val="hybridMultilevel"/>
    <w:tmpl w:val="855A5BB8"/>
    <w:lvl w:ilvl="0" w:tplc="2C24C3DA">
      <w:numFmt w:val="bullet"/>
      <w:lvlText w:val="•"/>
      <w:lvlJc w:val="left"/>
      <w:pPr>
        <w:ind w:left="962" w:hanging="708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111"/>
        <w:sz w:val="22"/>
        <w:szCs w:val="22"/>
        <w:lang w:val="pt-PT" w:eastAsia="en-US" w:bidi="ar-SA"/>
      </w:rPr>
    </w:lvl>
    <w:lvl w:ilvl="1" w:tplc="261A2EB4">
      <w:numFmt w:val="bullet"/>
      <w:lvlText w:val="•"/>
      <w:lvlJc w:val="left"/>
      <w:pPr>
        <w:ind w:left="1906" w:hanging="708"/>
      </w:pPr>
      <w:rPr>
        <w:rFonts w:hint="default"/>
        <w:lang w:val="pt-PT" w:eastAsia="en-US" w:bidi="ar-SA"/>
      </w:rPr>
    </w:lvl>
    <w:lvl w:ilvl="2" w:tplc="243EB66E">
      <w:numFmt w:val="bullet"/>
      <w:lvlText w:val="•"/>
      <w:lvlJc w:val="left"/>
      <w:pPr>
        <w:ind w:left="2853" w:hanging="708"/>
      </w:pPr>
      <w:rPr>
        <w:rFonts w:hint="default"/>
        <w:lang w:val="pt-PT" w:eastAsia="en-US" w:bidi="ar-SA"/>
      </w:rPr>
    </w:lvl>
    <w:lvl w:ilvl="3" w:tplc="1F4E7232">
      <w:numFmt w:val="bullet"/>
      <w:lvlText w:val="•"/>
      <w:lvlJc w:val="left"/>
      <w:pPr>
        <w:ind w:left="3799" w:hanging="708"/>
      </w:pPr>
      <w:rPr>
        <w:rFonts w:hint="default"/>
        <w:lang w:val="pt-PT" w:eastAsia="en-US" w:bidi="ar-SA"/>
      </w:rPr>
    </w:lvl>
    <w:lvl w:ilvl="4" w:tplc="8456769E">
      <w:numFmt w:val="bullet"/>
      <w:lvlText w:val="•"/>
      <w:lvlJc w:val="left"/>
      <w:pPr>
        <w:ind w:left="4746" w:hanging="708"/>
      </w:pPr>
      <w:rPr>
        <w:rFonts w:hint="default"/>
        <w:lang w:val="pt-PT" w:eastAsia="en-US" w:bidi="ar-SA"/>
      </w:rPr>
    </w:lvl>
    <w:lvl w:ilvl="5" w:tplc="0D84BFF2">
      <w:numFmt w:val="bullet"/>
      <w:lvlText w:val="•"/>
      <w:lvlJc w:val="left"/>
      <w:pPr>
        <w:ind w:left="5693" w:hanging="708"/>
      </w:pPr>
      <w:rPr>
        <w:rFonts w:hint="default"/>
        <w:lang w:val="pt-PT" w:eastAsia="en-US" w:bidi="ar-SA"/>
      </w:rPr>
    </w:lvl>
    <w:lvl w:ilvl="6" w:tplc="31AA9206">
      <w:numFmt w:val="bullet"/>
      <w:lvlText w:val="•"/>
      <w:lvlJc w:val="left"/>
      <w:pPr>
        <w:ind w:left="6639" w:hanging="708"/>
      </w:pPr>
      <w:rPr>
        <w:rFonts w:hint="default"/>
        <w:lang w:val="pt-PT" w:eastAsia="en-US" w:bidi="ar-SA"/>
      </w:rPr>
    </w:lvl>
    <w:lvl w:ilvl="7" w:tplc="8E085024">
      <w:numFmt w:val="bullet"/>
      <w:lvlText w:val="•"/>
      <w:lvlJc w:val="left"/>
      <w:pPr>
        <w:ind w:left="7586" w:hanging="708"/>
      </w:pPr>
      <w:rPr>
        <w:rFonts w:hint="default"/>
        <w:lang w:val="pt-PT" w:eastAsia="en-US" w:bidi="ar-SA"/>
      </w:rPr>
    </w:lvl>
    <w:lvl w:ilvl="8" w:tplc="E07C8762">
      <w:numFmt w:val="bullet"/>
      <w:lvlText w:val="•"/>
      <w:lvlJc w:val="left"/>
      <w:pPr>
        <w:ind w:left="8533" w:hanging="708"/>
      </w:pPr>
      <w:rPr>
        <w:rFonts w:hint="default"/>
        <w:lang w:val="pt-PT" w:eastAsia="en-US" w:bidi="ar-SA"/>
      </w:rPr>
    </w:lvl>
  </w:abstractNum>
  <w:num w:numId="1" w16cid:durableId="1877036350">
    <w:abstractNumId w:val="2"/>
  </w:num>
  <w:num w:numId="2" w16cid:durableId="903373794">
    <w:abstractNumId w:val="1"/>
  </w:num>
  <w:num w:numId="3" w16cid:durableId="405959877">
    <w:abstractNumId w:val="5"/>
  </w:num>
  <w:num w:numId="4" w16cid:durableId="75594579">
    <w:abstractNumId w:val="4"/>
  </w:num>
  <w:num w:numId="5" w16cid:durableId="1750350517">
    <w:abstractNumId w:val="3"/>
  </w:num>
  <w:num w:numId="6" w16cid:durableId="163009767">
    <w:abstractNumId w:val="7"/>
  </w:num>
  <w:num w:numId="7" w16cid:durableId="512916944">
    <w:abstractNumId w:val="6"/>
  </w:num>
  <w:num w:numId="8" w16cid:durableId="1199974392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ztDAytTAyNjC0NDVU0lEKTi0uzszPAykwqgUA/ocxIywAAAA="/>
  </w:docVars>
  <w:rsids>
    <w:rsidRoot w:val="002321B8"/>
    <w:rsid w:val="0001120B"/>
    <w:rsid w:val="00013B56"/>
    <w:rsid w:val="00022947"/>
    <w:rsid w:val="00033EFF"/>
    <w:rsid w:val="0006122F"/>
    <w:rsid w:val="000620FF"/>
    <w:rsid w:val="000765A9"/>
    <w:rsid w:val="00087316"/>
    <w:rsid w:val="00094F57"/>
    <w:rsid w:val="00097B96"/>
    <w:rsid w:val="000A1C20"/>
    <w:rsid w:val="000A5895"/>
    <w:rsid w:val="000B225D"/>
    <w:rsid w:val="000C0CB1"/>
    <w:rsid w:val="000D206D"/>
    <w:rsid w:val="000D413D"/>
    <w:rsid w:val="000E113A"/>
    <w:rsid w:val="000E3CA1"/>
    <w:rsid w:val="000E4222"/>
    <w:rsid w:val="000E5407"/>
    <w:rsid w:val="000F51AD"/>
    <w:rsid w:val="000F58AD"/>
    <w:rsid w:val="000F75A7"/>
    <w:rsid w:val="000F797C"/>
    <w:rsid w:val="000F7F51"/>
    <w:rsid w:val="00100F20"/>
    <w:rsid w:val="00101D20"/>
    <w:rsid w:val="00101FB0"/>
    <w:rsid w:val="0010352D"/>
    <w:rsid w:val="0011499D"/>
    <w:rsid w:val="00120503"/>
    <w:rsid w:val="001243A6"/>
    <w:rsid w:val="001369F6"/>
    <w:rsid w:val="00136D53"/>
    <w:rsid w:val="00143157"/>
    <w:rsid w:val="0014325A"/>
    <w:rsid w:val="0014535D"/>
    <w:rsid w:val="00150883"/>
    <w:rsid w:val="001525D3"/>
    <w:rsid w:val="0016043E"/>
    <w:rsid w:val="001624A5"/>
    <w:rsid w:val="00175DEE"/>
    <w:rsid w:val="00191018"/>
    <w:rsid w:val="001931A8"/>
    <w:rsid w:val="0019367D"/>
    <w:rsid w:val="001945E0"/>
    <w:rsid w:val="00196671"/>
    <w:rsid w:val="001A4E04"/>
    <w:rsid w:val="001B1CB5"/>
    <w:rsid w:val="001B6719"/>
    <w:rsid w:val="001C40FD"/>
    <w:rsid w:val="001C49B1"/>
    <w:rsid w:val="001C711C"/>
    <w:rsid w:val="001E04CA"/>
    <w:rsid w:val="00216C90"/>
    <w:rsid w:val="002172C4"/>
    <w:rsid w:val="00221CEA"/>
    <w:rsid w:val="00223F07"/>
    <w:rsid w:val="002321B8"/>
    <w:rsid w:val="002327CA"/>
    <w:rsid w:val="00235315"/>
    <w:rsid w:val="00246BCE"/>
    <w:rsid w:val="00247D74"/>
    <w:rsid w:val="00251B0E"/>
    <w:rsid w:val="00251C83"/>
    <w:rsid w:val="00270B79"/>
    <w:rsid w:val="00277496"/>
    <w:rsid w:val="00281A21"/>
    <w:rsid w:val="00283960"/>
    <w:rsid w:val="002A11EE"/>
    <w:rsid w:val="002A4CEA"/>
    <w:rsid w:val="002B142F"/>
    <w:rsid w:val="002B7C4A"/>
    <w:rsid w:val="002D4CAB"/>
    <w:rsid w:val="002D5EE3"/>
    <w:rsid w:val="002E1CC3"/>
    <w:rsid w:val="003074D5"/>
    <w:rsid w:val="00307B2C"/>
    <w:rsid w:val="00314639"/>
    <w:rsid w:val="003146AC"/>
    <w:rsid w:val="00323944"/>
    <w:rsid w:val="003300EF"/>
    <w:rsid w:val="00331C15"/>
    <w:rsid w:val="0034456A"/>
    <w:rsid w:val="00347ECC"/>
    <w:rsid w:val="003525C8"/>
    <w:rsid w:val="00361907"/>
    <w:rsid w:val="00370B3C"/>
    <w:rsid w:val="00376C1D"/>
    <w:rsid w:val="00377D4C"/>
    <w:rsid w:val="00382F08"/>
    <w:rsid w:val="003864FC"/>
    <w:rsid w:val="00390835"/>
    <w:rsid w:val="0039325A"/>
    <w:rsid w:val="00394B3B"/>
    <w:rsid w:val="003B2E2E"/>
    <w:rsid w:val="003B314B"/>
    <w:rsid w:val="003C0EBB"/>
    <w:rsid w:val="003D6D59"/>
    <w:rsid w:val="003E25D4"/>
    <w:rsid w:val="003E27CD"/>
    <w:rsid w:val="003E4647"/>
    <w:rsid w:val="003E4E5C"/>
    <w:rsid w:val="003F1094"/>
    <w:rsid w:val="003F4FFE"/>
    <w:rsid w:val="0040665B"/>
    <w:rsid w:val="0041183C"/>
    <w:rsid w:val="004276FA"/>
    <w:rsid w:val="00432727"/>
    <w:rsid w:val="0044028F"/>
    <w:rsid w:val="004409CA"/>
    <w:rsid w:val="004419BA"/>
    <w:rsid w:val="00441C3F"/>
    <w:rsid w:val="00442F4A"/>
    <w:rsid w:val="00445FAD"/>
    <w:rsid w:val="00463215"/>
    <w:rsid w:val="00463D42"/>
    <w:rsid w:val="0047167C"/>
    <w:rsid w:val="004716F8"/>
    <w:rsid w:val="00474CAF"/>
    <w:rsid w:val="004812A1"/>
    <w:rsid w:val="00483AA4"/>
    <w:rsid w:val="00490154"/>
    <w:rsid w:val="00492927"/>
    <w:rsid w:val="004940A4"/>
    <w:rsid w:val="004A19CE"/>
    <w:rsid w:val="004A5622"/>
    <w:rsid w:val="004B4522"/>
    <w:rsid w:val="004B55B1"/>
    <w:rsid w:val="004B5EAE"/>
    <w:rsid w:val="004C3202"/>
    <w:rsid w:val="004D0BD0"/>
    <w:rsid w:val="004F0E88"/>
    <w:rsid w:val="004F22C1"/>
    <w:rsid w:val="00513083"/>
    <w:rsid w:val="005167EF"/>
    <w:rsid w:val="00523D0B"/>
    <w:rsid w:val="00523E9D"/>
    <w:rsid w:val="00525895"/>
    <w:rsid w:val="00527903"/>
    <w:rsid w:val="005345BF"/>
    <w:rsid w:val="005407CE"/>
    <w:rsid w:val="0054091A"/>
    <w:rsid w:val="005419E4"/>
    <w:rsid w:val="00547C94"/>
    <w:rsid w:val="0055034D"/>
    <w:rsid w:val="00551FE9"/>
    <w:rsid w:val="005523AE"/>
    <w:rsid w:val="00564C32"/>
    <w:rsid w:val="005652F6"/>
    <w:rsid w:val="00584A8F"/>
    <w:rsid w:val="00587A9E"/>
    <w:rsid w:val="00590B1C"/>
    <w:rsid w:val="00591FB9"/>
    <w:rsid w:val="0059208E"/>
    <w:rsid w:val="00595232"/>
    <w:rsid w:val="00596754"/>
    <w:rsid w:val="005A45D4"/>
    <w:rsid w:val="005B2D95"/>
    <w:rsid w:val="005B48B7"/>
    <w:rsid w:val="005B60AF"/>
    <w:rsid w:val="005C2D27"/>
    <w:rsid w:val="005D17AF"/>
    <w:rsid w:val="005D4B66"/>
    <w:rsid w:val="005E2A5B"/>
    <w:rsid w:val="005E7C5F"/>
    <w:rsid w:val="005F4B42"/>
    <w:rsid w:val="0060143C"/>
    <w:rsid w:val="006015B5"/>
    <w:rsid w:val="00603CB5"/>
    <w:rsid w:val="00607EA7"/>
    <w:rsid w:val="006118BB"/>
    <w:rsid w:val="0061696F"/>
    <w:rsid w:val="006247F4"/>
    <w:rsid w:val="00636A3B"/>
    <w:rsid w:val="00637001"/>
    <w:rsid w:val="00644E1A"/>
    <w:rsid w:val="00646A4B"/>
    <w:rsid w:val="00646B7E"/>
    <w:rsid w:val="006547A6"/>
    <w:rsid w:val="00657973"/>
    <w:rsid w:val="006610F7"/>
    <w:rsid w:val="00690A49"/>
    <w:rsid w:val="00690EDD"/>
    <w:rsid w:val="00692116"/>
    <w:rsid w:val="0069291D"/>
    <w:rsid w:val="00693594"/>
    <w:rsid w:val="0069672C"/>
    <w:rsid w:val="006A442A"/>
    <w:rsid w:val="006B37CC"/>
    <w:rsid w:val="006B3B91"/>
    <w:rsid w:val="006C4B25"/>
    <w:rsid w:val="006C4EB3"/>
    <w:rsid w:val="006D1C9E"/>
    <w:rsid w:val="006E1694"/>
    <w:rsid w:val="006E3DBB"/>
    <w:rsid w:val="006F797C"/>
    <w:rsid w:val="00704461"/>
    <w:rsid w:val="00710511"/>
    <w:rsid w:val="00741657"/>
    <w:rsid w:val="0074263C"/>
    <w:rsid w:val="007430D3"/>
    <w:rsid w:val="00750905"/>
    <w:rsid w:val="007643EE"/>
    <w:rsid w:val="007728BF"/>
    <w:rsid w:val="007744E6"/>
    <w:rsid w:val="007762A6"/>
    <w:rsid w:val="007872AD"/>
    <w:rsid w:val="00793F0E"/>
    <w:rsid w:val="007A64C0"/>
    <w:rsid w:val="007A7181"/>
    <w:rsid w:val="007B294A"/>
    <w:rsid w:val="007B5574"/>
    <w:rsid w:val="007C2C55"/>
    <w:rsid w:val="007D1CEB"/>
    <w:rsid w:val="007D3116"/>
    <w:rsid w:val="007E5AAD"/>
    <w:rsid w:val="007F4094"/>
    <w:rsid w:val="007F6BE4"/>
    <w:rsid w:val="007F799A"/>
    <w:rsid w:val="00806FD3"/>
    <w:rsid w:val="00831DB2"/>
    <w:rsid w:val="00832182"/>
    <w:rsid w:val="00837422"/>
    <w:rsid w:val="00837F3E"/>
    <w:rsid w:val="00842DD8"/>
    <w:rsid w:val="00843163"/>
    <w:rsid w:val="00846ED7"/>
    <w:rsid w:val="0085774E"/>
    <w:rsid w:val="008579D3"/>
    <w:rsid w:val="0086322C"/>
    <w:rsid w:val="00867CD2"/>
    <w:rsid w:val="00872F09"/>
    <w:rsid w:val="0088360A"/>
    <w:rsid w:val="008937C1"/>
    <w:rsid w:val="008B7FCF"/>
    <w:rsid w:val="008C28C2"/>
    <w:rsid w:val="008C35B5"/>
    <w:rsid w:val="008D135B"/>
    <w:rsid w:val="008D24EF"/>
    <w:rsid w:val="008D2E98"/>
    <w:rsid w:val="008E7B71"/>
    <w:rsid w:val="009005BD"/>
    <w:rsid w:val="00903477"/>
    <w:rsid w:val="009113DF"/>
    <w:rsid w:val="0091335E"/>
    <w:rsid w:val="009230D8"/>
    <w:rsid w:val="00926ED1"/>
    <w:rsid w:val="00931637"/>
    <w:rsid w:val="00942E7A"/>
    <w:rsid w:val="00984C6A"/>
    <w:rsid w:val="009863B3"/>
    <w:rsid w:val="009A0AA7"/>
    <w:rsid w:val="009A45DF"/>
    <w:rsid w:val="009C7F02"/>
    <w:rsid w:val="009D1A0B"/>
    <w:rsid w:val="009D2AD7"/>
    <w:rsid w:val="009D6DE3"/>
    <w:rsid w:val="009D7A50"/>
    <w:rsid w:val="009E0FEC"/>
    <w:rsid w:val="009E3820"/>
    <w:rsid w:val="009E4B08"/>
    <w:rsid w:val="009E7F0F"/>
    <w:rsid w:val="009F0CC4"/>
    <w:rsid w:val="009F6174"/>
    <w:rsid w:val="00A023E2"/>
    <w:rsid w:val="00A22496"/>
    <w:rsid w:val="00A25D40"/>
    <w:rsid w:val="00A312A6"/>
    <w:rsid w:val="00A37401"/>
    <w:rsid w:val="00A3775F"/>
    <w:rsid w:val="00A5254C"/>
    <w:rsid w:val="00A5569A"/>
    <w:rsid w:val="00A5766F"/>
    <w:rsid w:val="00A6287F"/>
    <w:rsid w:val="00A635D7"/>
    <w:rsid w:val="00A84566"/>
    <w:rsid w:val="00A85A89"/>
    <w:rsid w:val="00A94679"/>
    <w:rsid w:val="00AA2E17"/>
    <w:rsid w:val="00AA5054"/>
    <w:rsid w:val="00AB1B41"/>
    <w:rsid w:val="00AB4A4D"/>
    <w:rsid w:val="00AC0014"/>
    <w:rsid w:val="00AC6C2F"/>
    <w:rsid w:val="00AD27F1"/>
    <w:rsid w:val="00AE0175"/>
    <w:rsid w:val="00AE3E98"/>
    <w:rsid w:val="00AE7469"/>
    <w:rsid w:val="00AF00A4"/>
    <w:rsid w:val="00AF3E3C"/>
    <w:rsid w:val="00AF3F80"/>
    <w:rsid w:val="00B00A4D"/>
    <w:rsid w:val="00B00B49"/>
    <w:rsid w:val="00B124DD"/>
    <w:rsid w:val="00B16CBC"/>
    <w:rsid w:val="00B22475"/>
    <w:rsid w:val="00B31002"/>
    <w:rsid w:val="00B311B1"/>
    <w:rsid w:val="00B3134C"/>
    <w:rsid w:val="00B32277"/>
    <w:rsid w:val="00B3405D"/>
    <w:rsid w:val="00B34C14"/>
    <w:rsid w:val="00B34D0D"/>
    <w:rsid w:val="00B419F0"/>
    <w:rsid w:val="00B41A8E"/>
    <w:rsid w:val="00B42198"/>
    <w:rsid w:val="00B53A37"/>
    <w:rsid w:val="00B55D37"/>
    <w:rsid w:val="00B64F96"/>
    <w:rsid w:val="00B6722D"/>
    <w:rsid w:val="00B70838"/>
    <w:rsid w:val="00B74A45"/>
    <w:rsid w:val="00B74BE7"/>
    <w:rsid w:val="00B77AB7"/>
    <w:rsid w:val="00B81408"/>
    <w:rsid w:val="00B815BB"/>
    <w:rsid w:val="00B83227"/>
    <w:rsid w:val="00B85A24"/>
    <w:rsid w:val="00B9492F"/>
    <w:rsid w:val="00B94A29"/>
    <w:rsid w:val="00B95C9D"/>
    <w:rsid w:val="00B972E5"/>
    <w:rsid w:val="00BA5105"/>
    <w:rsid w:val="00BA6E2A"/>
    <w:rsid w:val="00BB4133"/>
    <w:rsid w:val="00BB4C6F"/>
    <w:rsid w:val="00BC06E5"/>
    <w:rsid w:val="00BC4C8D"/>
    <w:rsid w:val="00BC644C"/>
    <w:rsid w:val="00BD1044"/>
    <w:rsid w:val="00BD2B82"/>
    <w:rsid w:val="00BD440D"/>
    <w:rsid w:val="00BE2341"/>
    <w:rsid w:val="00BF17F1"/>
    <w:rsid w:val="00BF374F"/>
    <w:rsid w:val="00C1679E"/>
    <w:rsid w:val="00C17032"/>
    <w:rsid w:val="00C17C56"/>
    <w:rsid w:val="00C327B7"/>
    <w:rsid w:val="00C36D10"/>
    <w:rsid w:val="00C4718F"/>
    <w:rsid w:val="00C478FD"/>
    <w:rsid w:val="00C50082"/>
    <w:rsid w:val="00C7071B"/>
    <w:rsid w:val="00C71A65"/>
    <w:rsid w:val="00C72780"/>
    <w:rsid w:val="00C82CC6"/>
    <w:rsid w:val="00C84BA3"/>
    <w:rsid w:val="00C86E10"/>
    <w:rsid w:val="00C86E72"/>
    <w:rsid w:val="00CA0B56"/>
    <w:rsid w:val="00CA519E"/>
    <w:rsid w:val="00CB3025"/>
    <w:rsid w:val="00CB55C1"/>
    <w:rsid w:val="00CC30A5"/>
    <w:rsid w:val="00CC7146"/>
    <w:rsid w:val="00CC774B"/>
    <w:rsid w:val="00CD1691"/>
    <w:rsid w:val="00CD1BD7"/>
    <w:rsid w:val="00CD463C"/>
    <w:rsid w:val="00CD6A35"/>
    <w:rsid w:val="00CE2716"/>
    <w:rsid w:val="00D051EB"/>
    <w:rsid w:val="00D20776"/>
    <w:rsid w:val="00D21A91"/>
    <w:rsid w:val="00D2590D"/>
    <w:rsid w:val="00D31308"/>
    <w:rsid w:val="00D34DEF"/>
    <w:rsid w:val="00D51D80"/>
    <w:rsid w:val="00D57C67"/>
    <w:rsid w:val="00D63F14"/>
    <w:rsid w:val="00D64DF8"/>
    <w:rsid w:val="00D70220"/>
    <w:rsid w:val="00D7089E"/>
    <w:rsid w:val="00D77B99"/>
    <w:rsid w:val="00D77E0C"/>
    <w:rsid w:val="00D83955"/>
    <w:rsid w:val="00D840D4"/>
    <w:rsid w:val="00D86C8D"/>
    <w:rsid w:val="00D95DCE"/>
    <w:rsid w:val="00D973AF"/>
    <w:rsid w:val="00DA2CE7"/>
    <w:rsid w:val="00DB084E"/>
    <w:rsid w:val="00DB7CD9"/>
    <w:rsid w:val="00DC0194"/>
    <w:rsid w:val="00DC0388"/>
    <w:rsid w:val="00DD5A94"/>
    <w:rsid w:val="00DD77DE"/>
    <w:rsid w:val="00DE2EEA"/>
    <w:rsid w:val="00DF1917"/>
    <w:rsid w:val="00E0076B"/>
    <w:rsid w:val="00E046F6"/>
    <w:rsid w:val="00E05A3A"/>
    <w:rsid w:val="00E11B41"/>
    <w:rsid w:val="00E22639"/>
    <w:rsid w:val="00E23D21"/>
    <w:rsid w:val="00E328B5"/>
    <w:rsid w:val="00E3496F"/>
    <w:rsid w:val="00E41773"/>
    <w:rsid w:val="00E527A3"/>
    <w:rsid w:val="00E55093"/>
    <w:rsid w:val="00E60956"/>
    <w:rsid w:val="00E76BF3"/>
    <w:rsid w:val="00E8239F"/>
    <w:rsid w:val="00E916C3"/>
    <w:rsid w:val="00E91717"/>
    <w:rsid w:val="00E92EEB"/>
    <w:rsid w:val="00EA16BD"/>
    <w:rsid w:val="00EB4C12"/>
    <w:rsid w:val="00EC3625"/>
    <w:rsid w:val="00ED4A07"/>
    <w:rsid w:val="00EF3F32"/>
    <w:rsid w:val="00F01257"/>
    <w:rsid w:val="00F034EC"/>
    <w:rsid w:val="00F15DFC"/>
    <w:rsid w:val="00F176CF"/>
    <w:rsid w:val="00F33A6D"/>
    <w:rsid w:val="00F444C5"/>
    <w:rsid w:val="00F46FBE"/>
    <w:rsid w:val="00F47501"/>
    <w:rsid w:val="00F73EBA"/>
    <w:rsid w:val="00F82901"/>
    <w:rsid w:val="00F84EB1"/>
    <w:rsid w:val="00F9096F"/>
    <w:rsid w:val="00F936F4"/>
    <w:rsid w:val="00FA0996"/>
    <w:rsid w:val="00FA0DFE"/>
    <w:rsid w:val="00FA35D6"/>
    <w:rsid w:val="00FA5056"/>
    <w:rsid w:val="00FB19DD"/>
    <w:rsid w:val="00FC4243"/>
    <w:rsid w:val="00FD674A"/>
    <w:rsid w:val="00FE3C15"/>
    <w:rsid w:val="00FE4A72"/>
    <w:rsid w:val="00FF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46350C"/>
  <w15:chartTrackingRefBased/>
  <w15:docId w15:val="{57065952-C498-4F1D-BBC7-771091AAA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83C"/>
    <w:rPr>
      <w:rFonts w:ascii="Century Gothic" w:hAnsi="Century Gothic"/>
    </w:rPr>
  </w:style>
  <w:style w:type="paragraph" w:styleId="Ttulo1">
    <w:name w:val="heading 1"/>
    <w:basedOn w:val="Normal"/>
    <w:next w:val="Normal"/>
    <w:link w:val="Ttulo1Char"/>
    <w:qFormat/>
    <w:rsid w:val="003300EF"/>
    <w:pPr>
      <w:keepNext/>
      <w:spacing w:before="120" w:after="120" w:line="400" w:lineRule="exact"/>
      <w:jc w:val="center"/>
      <w:outlineLvl w:val="0"/>
    </w:pPr>
    <w:rPr>
      <w:rFonts w:eastAsia="Times New Roman" w:cs="Times New Roman"/>
      <w:b/>
      <w:kern w:val="0"/>
      <w:sz w:val="24"/>
      <w:szCs w:val="20"/>
      <w:lang w:eastAsia="pt-BR"/>
      <w14:ligatures w14:val="none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BB4C6F"/>
    <w:pPr>
      <w:keepNext/>
      <w:keepLines/>
      <w:spacing w:before="280" w:after="240"/>
      <w:jc w:val="center"/>
      <w:outlineLvl w:val="1"/>
    </w:pPr>
    <w:rPr>
      <w:rFonts w:eastAsiaTheme="majorEastAsia" w:cstheme="majorBidi"/>
      <w:b/>
      <w:sz w:val="24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3300EF"/>
    <w:rPr>
      <w:rFonts w:ascii="Century Gothic" w:eastAsia="Times New Roman" w:hAnsi="Century Gothic" w:cs="Times New Roman"/>
      <w:b/>
      <w:kern w:val="0"/>
      <w:sz w:val="24"/>
      <w:szCs w:val="20"/>
      <w:lang w:eastAsia="pt-BR"/>
      <w14:ligatures w14:val="none"/>
    </w:rPr>
  </w:style>
  <w:style w:type="paragraph" w:styleId="Ttulo">
    <w:name w:val="Title"/>
    <w:basedOn w:val="Normal"/>
    <w:link w:val="TtuloChar"/>
    <w:qFormat/>
    <w:rsid w:val="0041183C"/>
    <w:pPr>
      <w:spacing w:before="120" w:after="120" w:line="240" w:lineRule="auto"/>
      <w:jc w:val="center"/>
    </w:pPr>
    <w:rPr>
      <w:rFonts w:eastAsia="Times New Roman" w:cs="Times New Roman"/>
      <w:b/>
      <w:kern w:val="0"/>
      <w:szCs w:val="20"/>
      <w:lang w:eastAsia="pt-BR"/>
      <w14:ligatures w14:val="none"/>
    </w:rPr>
  </w:style>
  <w:style w:type="character" w:customStyle="1" w:styleId="TtuloChar">
    <w:name w:val="Título Char"/>
    <w:basedOn w:val="Fontepargpadro"/>
    <w:link w:val="Ttulo"/>
    <w:rsid w:val="0041183C"/>
    <w:rPr>
      <w:rFonts w:ascii="Century Gothic" w:eastAsia="Times New Roman" w:hAnsi="Century Gothic" w:cs="Times New Roman"/>
      <w:b/>
      <w:kern w:val="0"/>
      <w:szCs w:val="20"/>
      <w:lang w:eastAsia="pt-BR"/>
      <w14:ligatures w14:val="none"/>
    </w:rPr>
  </w:style>
  <w:style w:type="paragraph" w:styleId="Subttulo">
    <w:name w:val="Subtitle"/>
    <w:basedOn w:val="Normal"/>
    <w:link w:val="SubttuloChar"/>
    <w:qFormat/>
    <w:rsid w:val="002321B8"/>
    <w:pPr>
      <w:spacing w:after="0" w:line="400" w:lineRule="exact"/>
      <w:jc w:val="both"/>
    </w:pPr>
    <w:rPr>
      <w:rFonts w:ascii="Times New Roman" w:eastAsia="Times New Roman" w:hAnsi="Times New Roman" w:cs="Times New Roman"/>
      <w:b/>
      <w:kern w:val="0"/>
      <w:sz w:val="26"/>
      <w:szCs w:val="20"/>
      <w:lang w:eastAsia="pt-BR"/>
      <w14:ligatures w14:val="none"/>
    </w:rPr>
  </w:style>
  <w:style w:type="character" w:customStyle="1" w:styleId="SubttuloChar">
    <w:name w:val="Subtítulo Char"/>
    <w:basedOn w:val="Fontepargpadro"/>
    <w:link w:val="Subttulo"/>
    <w:rsid w:val="002321B8"/>
    <w:rPr>
      <w:rFonts w:ascii="Times New Roman" w:eastAsia="Times New Roman" w:hAnsi="Times New Roman" w:cs="Times New Roman"/>
      <w:b/>
      <w:kern w:val="0"/>
      <w:sz w:val="26"/>
      <w:szCs w:val="20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2321B8"/>
    <w:pPr>
      <w:tabs>
        <w:tab w:val="center" w:pos="4252"/>
        <w:tab w:val="right" w:pos="8504"/>
      </w:tabs>
      <w:spacing w:after="0" w:line="240" w:lineRule="auto"/>
    </w:pPr>
    <w:rPr>
      <w:kern w:val="0"/>
      <w14:ligatures w14:val="none"/>
    </w:rPr>
  </w:style>
  <w:style w:type="character" w:customStyle="1" w:styleId="CabealhoChar">
    <w:name w:val="Cabeçalho Char"/>
    <w:basedOn w:val="Fontepargpadro"/>
    <w:link w:val="Cabealho"/>
    <w:uiPriority w:val="99"/>
    <w:rsid w:val="002321B8"/>
    <w:rPr>
      <w:kern w:val="0"/>
      <w14:ligatures w14:val="none"/>
    </w:rPr>
  </w:style>
  <w:style w:type="paragraph" w:styleId="Rodap">
    <w:name w:val="footer"/>
    <w:basedOn w:val="Normal"/>
    <w:link w:val="RodapChar"/>
    <w:uiPriority w:val="99"/>
    <w:unhideWhenUsed/>
    <w:rsid w:val="002321B8"/>
    <w:pPr>
      <w:tabs>
        <w:tab w:val="center" w:pos="4252"/>
        <w:tab w:val="right" w:pos="8504"/>
      </w:tabs>
      <w:spacing w:after="0" w:line="240" w:lineRule="auto"/>
    </w:pPr>
    <w:rPr>
      <w:kern w:val="0"/>
      <w14:ligatures w14:val="none"/>
    </w:rPr>
  </w:style>
  <w:style w:type="character" w:customStyle="1" w:styleId="RodapChar">
    <w:name w:val="Rodapé Char"/>
    <w:basedOn w:val="Fontepargpadro"/>
    <w:link w:val="Rodap"/>
    <w:uiPriority w:val="99"/>
    <w:rsid w:val="002321B8"/>
    <w:rPr>
      <w:kern w:val="0"/>
      <w14:ligatures w14:val="none"/>
    </w:rPr>
  </w:style>
  <w:style w:type="paragraph" w:styleId="PargrafodaLista">
    <w:name w:val="List Paragraph"/>
    <w:aliases w:val="02 - Parágrafo da Lista,13 - Parágrafo da Lista"/>
    <w:basedOn w:val="Normal"/>
    <w:link w:val="PargrafodaListaChar"/>
    <w:uiPriority w:val="1"/>
    <w:qFormat/>
    <w:rsid w:val="002321B8"/>
    <w:pPr>
      <w:spacing w:after="200" w:line="276" w:lineRule="auto"/>
      <w:ind w:left="720"/>
      <w:contextualSpacing/>
    </w:pPr>
    <w:rPr>
      <w:kern w:val="0"/>
      <w14:ligatures w14:val="none"/>
    </w:rPr>
  </w:style>
  <w:style w:type="character" w:customStyle="1" w:styleId="PargrafodaListaChar">
    <w:name w:val="Parágrafo da Lista Char"/>
    <w:aliases w:val="02 - Parágrafo da Lista Char,13 - Parágrafo da Lista Char"/>
    <w:link w:val="PargrafodaLista"/>
    <w:uiPriority w:val="1"/>
    <w:qFormat/>
    <w:locked/>
    <w:rsid w:val="002321B8"/>
    <w:rPr>
      <w:kern w:val="0"/>
      <w14:ligatures w14:val="none"/>
    </w:rPr>
  </w:style>
  <w:style w:type="paragraph" w:styleId="Corpodetexto">
    <w:name w:val="Body Text"/>
    <w:basedOn w:val="Normal"/>
    <w:link w:val="CorpodetextoChar"/>
    <w:uiPriority w:val="1"/>
    <w:qFormat/>
    <w:rsid w:val="00C50082"/>
    <w:pPr>
      <w:spacing w:after="0" w:line="240" w:lineRule="auto"/>
    </w:pPr>
    <w:rPr>
      <w:rFonts w:ascii="Times New Roman" w:eastAsia="Times New Roman" w:hAnsi="Times New Roman" w:cs="Times New Roman"/>
      <w:b/>
      <w:bCs/>
      <w:i/>
      <w:iCs/>
      <w:kern w:val="0"/>
      <w:sz w:val="24"/>
      <w:szCs w:val="24"/>
      <w:lang w:val="x-none" w:eastAsia="x-none"/>
      <w14:ligatures w14:val="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C50082"/>
    <w:rPr>
      <w:rFonts w:ascii="Times New Roman" w:eastAsia="Times New Roman" w:hAnsi="Times New Roman" w:cs="Times New Roman"/>
      <w:b/>
      <w:bCs/>
      <w:i/>
      <w:iCs/>
      <w:kern w:val="0"/>
      <w:sz w:val="24"/>
      <w:szCs w:val="24"/>
      <w:lang w:val="x-none" w:eastAsia="x-none"/>
      <w14:ligatures w14:val="none"/>
    </w:rPr>
  </w:style>
  <w:style w:type="paragraph" w:styleId="Reviso">
    <w:name w:val="Revision"/>
    <w:hidden/>
    <w:uiPriority w:val="99"/>
    <w:semiHidden/>
    <w:rsid w:val="00B00B49"/>
    <w:pPr>
      <w:spacing w:after="0" w:line="240" w:lineRule="auto"/>
    </w:pPr>
    <w:rPr>
      <w:rFonts w:ascii="Century Gothic" w:hAnsi="Century Gothic"/>
    </w:rPr>
  </w:style>
  <w:style w:type="table" w:styleId="Tabelacomgrade">
    <w:name w:val="Table Grid"/>
    <w:basedOn w:val="Tabelanormal"/>
    <w:uiPriority w:val="39"/>
    <w:rsid w:val="00232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BB4C6F"/>
    <w:rPr>
      <w:rFonts w:ascii="Century Gothic" w:eastAsiaTheme="majorEastAsia" w:hAnsi="Century Gothic" w:cstheme="majorBidi"/>
      <w:b/>
      <w:sz w:val="24"/>
      <w:szCs w:val="26"/>
    </w:rPr>
  </w:style>
  <w:style w:type="paragraph" w:customStyle="1" w:styleId="Recuodecorpodetexto21">
    <w:name w:val="Recuo de corpo de texto 21"/>
    <w:basedOn w:val="Normal"/>
    <w:rsid w:val="007430D3"/>
    <w:pPr>
      <w:spacing w:after="0" w:line="240" w:lineRule="auto"/>
      <w:ind w:firstLine="1416"/>
    </w:pPr>
    <w:rPr>
      <w:rFonts w:ascii="Arial" w:eastAsia="Times New Roman" w:hAnsi="Arial" w:cs="Times New Roman"/>
      <w:kern w:val="0"/>
      <w:sz w:val="24"/>
      <w:szCs w:val="20"/>
      <w:lang w:eastAsia="pt-BR"/>
      <w14:ligatures w14:val="none"/>
    </w:rPr>
  </w:style>
  <w:style w:type="character" w:styleId="Hyperlink">
    <w:name w:val="Hyperlink"/>
    <w:basedOn w:val="Fontepargpadro"/>
    <w:uiPriority w:val="99"/>
    <w:unhideWhenUsed/>
    <w:rsid w:val="00CB55C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B55C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D57C67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57C67"/>
    <w:pPr>
      <w:widowControl w:val="0"/>
      <w:autoSpaceDE w:val="0"/>
      <w:autoSpaceDN w:val="0"/>
      <w:spacing w:after="0" w:line="240" w:lineRule="auto"/>
      <w:ind w:left="107"/>
    </w:pPr>
    <w:rPr>
      <w:rFonts w:ascii="Verdana" w:eastAsia="Verdana" w:hAnsi="Verdana" w:cs="Verdana"/>
      <w:kern w:val="0"/>
      <w:lang w:val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u.asoec.com.br/public/index/log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3658E-211F-45D4-B74A-212597DF8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1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PEREIRA DA SILVA</dc:creator>
  <cp:keywords/>
  <dc:description/>
  <cp:lastModifiedBy>Diogo Pereira da Silva</cp:lastModifiedBy>
  <cp:revision>11</cp:revision>
  <cp:lastPrinted>2024-04-26T17:12:00Z</cp:lastPrinted>
  <dcterms:created xsi:type="dcterms:W3CDTF">2024-03-29T02:18:00Z</dcterms:created>
  <dcterms:modified xsi:type="dcterms:W3CDTF">2024-04-26T17:40:00Z</dcterms:modified>
</cp:coreProperties>
</file>